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A228A" w14:textId="77777777" w:rsidR="00100008" w:rsidRPr="007F7E94" w:rsidRDefault="00C94E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bookmarkStart w:id="0" w:name="_GoBack"/>
      <w:bookmarkEnd w:id="0"/>
      <w:r>
        <w:rPr>
          <w:rFonts w:asciiTheme="majorBidi" w:eastAsia="Arial" w:hAnsiTheme="majorBidi" w:cstheme="majorBidi"/>
          <w:b/>
          <w:sz w:val="32"/>
          <w:szCs w:val="32"/>
          <w:lang w:bidi="en-US"/>
        </w:rPr>
        <w:t>GUIDELINES</w:t>
      </w:r>
    </w:p>
    <w:p w14:paraId="20DBEFB0"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bidi="en-US"/>
        </w:rPr>
      </w:pPr>
    </w:p>
    <w:p w14:paraId="3086E79D" w14:textId="77777777" w:rsidR="00100008" w:rsidRDefault="00C94EF8" w:rsidP="00C94E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32"/>
          <w:szCs w:val="32"/>
          <w:lang w:bidi="en-US"/>
        </w:rPr>
      </w:pPr>
      <w:r>
        <w:rPr>
          <w:rFonts w:asciiTheme="majorBidi" w:eastAsia="Arial" w:hAnsiTheme="majorBidi" w:cstheme="majorBidi"/>
          <w:b/>
          <w:color w:val="000000"/>
          <w:sz w:val="32"/>
          <w:szCs w:val="32"/>
          <w:lang w:bidi="en-US"/>
        </w:rPr>
        <w:t xml:space="preserve">EVALUATION - </w:t>
      </w:r>
      <w:r w:rsidR="00CC2914" w:rsidRPr="007F7E94">
        <w:rPr>
          <w:rFonts w:asciiTheme="majorBidi" w:eastAsia="Arial" w:hAnsiTheme="majorBidi" w:cstheme="majorBidi"/>
          <w:b/>
          <w:color w:val="000000"/>
          <w:sz w:val="32"/>
          <w:szCs w:val="32"/>
          <w:lang w:bidi="en-US"/>
        </w:rPr>
        <w:t>SALES REP</w:t>
      </w:r>
      <w:r>
        <w:rPr>
          <w:rFonts w:asciiTheme="majorBidi" w:eastAsia="Arial" w:hAnsiTheme="majorBidi" w:cstheme="majorBidi"/>
          <w:b/>
          <w:color w:val="000000"/>
          <w:sz w:val="32"/>
          <w:szCs w:val="32"/>
          <w:lang w:bidi="en-US"/>
        </w:rPr>
        <w:t>RESENTATIVE</w:t>
      </w:r>
    </w:p>
    <w:p w14:paraId="4270401C" w14:textId="77777777" w:rsidR="00C94EF8" w:rsidRDefault="00C94EF8" w:rsidP="00C94E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4"/>
          <w:lang w:bidi="en-US"/>
        </w:rPr>
      </w:pPr>
    </w:p>
    <w:p w14:paraId="67585659" w14:textId="77777777" w:rsidR="00100008" w:rsidRDefault="00100008">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i w:val="0"/>
          <w:sz w:val="20"/>
          <w:lang w:bidi="en-US"/>
        </w:rPr>
      </w:pPr>
    </w:p>
    <w:p w14:paraId="42F58EEA" w14:textId="77777777" w:rsidR="00C94EF8" w:rsidRDefault="00C94EF8">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i w:val="0"/>
          <w:lang w:bidi="en-US"/>
        </w:rPr>
      </w:pPr>
      <w:r>
        <w:rPr>
          <w:rFonts w:asciiTheme="majorBidi" w:eastAsia="Arial" w:hAnsiTheme="majorBidi" w:cstheme="majorBidi"/>
          <w:i w:val="0"/>
          <w:lang w:bidi="en-US"/>
        </w:rPr>
        <w:t>In order to have your product in the market place there have to be sales. Small companies are often unable to field a large sales force so they source independent sales representatives.  These ‘reps’ will sell your products along with a range of other brands, for an agreed commission.  When considering contracting out with an independent sales representative these guidelines can assist you in deciding which one is best for your business.</w:t>
      </w:r>
    </w:p>
    <w:p w14:paraId="61788724" w14:textId="77777777" w:rsidR="00C94EF8" w:rsidRDefault="00C94EF8">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i w:val="0"/>
          <w:lang w:bidi="en-US"/>
        </w:rPr>
      </w:pPr>
    </w:p>
    <w:p w14:paraId="67E54BA3" w14:textId="77777777" w:rsidR="00100008" w:rsidRPr="007F7E94" w:rsidRDefault="00C94EF8">
      <w:pPr>
        <w:pStyle w:val="Heading1"/>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val="0"/>
          <w:sz w:val="24"/>
          <w:szCs w:val="24"/>
          <w:lang w:bidi="en-US"/>
        </w:rPr>
      </w:pPr>
      <w:r>
        <w:rPr>
          <w:rFonts w:asciiTheme="majorBidi" w:eastAsia="Arial" w:hAnsiTheme="majorBidi" w:cstheme="majorBidi"/>
          <w:b w:val="0"/>
          <w:sz w:val="24"/>
          <w:szCs w:val="24"/>
          <w:lang w:bidi="en-US"/>
        </w:rPr>
        <w:t>Does the sales rep</w:t>
      </w:r>
      <w:r w:rsidR="00CC2914" w:rsidRPr="007F7E94">
        <w:rPr>
          <w:rFonts w:asciiTheme="majorBidi" w:eastAsia="Arial" w:hAnsiTheme="majorBidi" w:cstheme="majorBidi"/>
          <w:b w:val="0"/>
          <w:sz w:val="24"/>
          <w:szCs w:val="24"/>
          <w:lang w:bidi="en-US"/>
        </w:rPr>
        <w:t xml:space="preserve"> carry </w:t>
      </w:r>
      <w:r>
        <w:rPr>
          <w:rFonts w:asciiTheme="majorBidi" w:eastAsia="Arial" w:hAnsiTheme="majorBidi" w:cstheme="majorBidi"/>
          <w:b w:val="0"/>
          <w:sz w:val="24"/>
          <w:szCs w:val="24"/>
          <w:lang w:bidi="en-US"/>
        </w:rPr>
        <w:t>conflicting or competing products</w:t>
      </w:r>
      <w:r w:rsidR="00CC2914" w:rsidRPr="007F7E94">
        <w:rPr>
          <w:rFonts w:asciiTheme="majorBidi" w:eastAsia="Arial" w:hAnsiTheme="majorBidi" w:cstheme="majorBidi"/>
          <w:b w:val="0"/>
          <w:sz w:val="24"/>
          <w:szCs w:val="24"/>
          <w:lang w:bidi="en-US"/>
        </w:rPr>
        <w:t>?</w:t>
      </w:r>
    </w:p>
    <w:p w14:paraId="6293AB11"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561698DF"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 xml:space="preserve">What </w:t>
      </w:r>
      <w:r w:rsidR="00C94EF8">
        <w:rPr>
          <w:rFonts w:asciiTheme="majorBidi" w:eastAsia="Arial" w:hAnsiTheme="majorBidi" w:cstheme="majorBidi"/>
          <w:sz w:val="24"/>
          <w:szCs w:val="24"/>
          <w:lang w:bidi="en-US"/>
        </w:rPr>
        <w:t xml:space="preserve">is </w:t>
      </w:r>
      <w:r w:rsidRPr="007F7E94">
        <w:rPr>
          <w:rFonts w:asciiTheme="majorBidi" w:eastAsia="Arial" w:hAnsiTheme="majorBidi" w:cstheme="majorBidi"/>
          <w:sz w:val="24"/>
          <w:szCs w:val="24"/>
          <w:lang w:bidi="en-US"/>
        </w:rPr>
        <w:t>the rep’s commission structure?</w:t>
      </w:r>
    </w:p>
    <w:p w14:paraId="3BF379DB"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06968E0B"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What is the geographical area covered?</w:t>
      </w:r>
    </w:p>
    <w:p w14:paraId="58D3FA69"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573A73BF"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Who is the rep’s key account?</w:t>
      </w:r>
    </w:p>
    <w:p w14:paraId="78774BE9"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13A82E92"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How many years has the rep been in business? Can the rep supply a current list of references?</w:t>
      </w:r>
    </w:p>
    <w:p w14:paraId="360F5382"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05036C1C"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 xml:space="preserve">What </w:t>
      </w:r>
      <w:r w:rsidR="00C94EF8">
        <w:rPr>
          <w:rFonts w:asciiTheme="majorBidi" w:eastAsia="Arial" w:hAnsiTheme="majorBidi" w:cstheme="majorBidi"/>
          <w:sz w:val="24"/>
          <w:szCs w:val="24"/>
          <w:lang w:bidi="en-US"/>
        </w:rPr>
        <w:t xml:space="preserve">range </w:t>
      </w:r>
      <w:r w:rsidRPr="007F7E94">
        <w:rPr>
          <w:rFonts w:asciiTheme="majorBidi" w:eastAsia="Arial" w:hAnsiTheme="majorBidi" w:cstheme="majorBidi"/>
          <w:sz w:val="24"/>
          <w:szCs w:val="24"/>
          <w:lang w:bidi="en-US"/>
        </w:rPr>
        <w:t xml:space="preserve">of </w:t>
      </w:r>
      <w:r w:rsidR="00C94EF8">
        <w:rPr>
          <w:rFonts w:asciiTheme="majorBidi" w:eastAsia="Arial" w:hAnsiTheme="majorBidi" w:cstheme="majorBidi"/>
          <w:sz w:val="24"/>
          <w:szCs w:val="24"/>
          <w:lang w:bidi="en-US"/>
        </w:rPr>
        <w:t>promotional support is provided</w:t>
      </w:r>
      <w:r w:rsidRPr="007F7E94">
        <w:rPr>
          <w:rFonts w:asciiTheme="majorBidi" w:eastAsia="Arial" w:hAnsiTheme="majorBidi" w:cstheme="majorBidi"/>
          <w:sz w:val="24"/>
          <w:szCs w:val="24"/>
          <w:lang w:bidi="en-US"/>
        </w:rPr>
        <w:t>?</w:t>
      </w:r>
    </w:p>
    <w:p w14:paraId="6F572564"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7D426882"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How willing is the rep to submit sales-call reports?</w:t>
      </w:r>
    </w:p>
    <w:p w14:paraId="77B034BD"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3DE43E0E"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How frequent are the rep’s trade-show appearances?</w:t>
      </w:r>
    </w:p>
    <w:p w14:paraId="782D819D"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04D25EC6"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What is the rep’s special</w:t>
      </w:r>
      <w:r w:rsidR="00C94EF8">
        <w:rPr>
          <w:rFonts w:asciiTheme="majorBidi" w:eastAsia="Arial" w:hAnsiTheme="majorBidi" w:cstheme="majorBidi"/>
          <w:sz w:val="24"/>
          <w:szCs w:val="24"/>
          <w:lang w:bidi="en-US"/>
        </w:rPr>
        <w:t>i</w:t>
      </w:r>
      <w:r w:rsidRPr="007F7E94">
        <w:rPr>
          <w:rFonts w:asciiTheme="majorBidi" w:eastAsia="Arial" w:hAnsiTheme="majorBidi" w:cstheme="majorBidi"/>
          <w:sz w:val="24"/>
          <w:szCs w:val="24"/>
          <w:lang w:bidi="en-US"/>
        </w:rPr>
        <w:t>ty?</w:t>
      </w:r>
    </w:p>
    <w:p w14:paraId="158A736D"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7B7AD77D"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Has the rep listed all markets covered?</w:t>
      </w:r>
    </w:p>
    <w:p w14:paraId="32A9CDC6"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3747E60B"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Does the rep know the customer</w:t>
      </w:r>
      <w:r w:rsidR="00C94EF8">
        <w:rPr>
          <w:rFonts w:asciiTheme="majorBidi" w:eastAsia="Arial" w:hAnsiTheme="majorBidi" w:cstheme="majorBidi"/>
          <w:sz w:val="24"/>
          <w:szCs w:val="24"/>
          <w:lang w:bidi="en-US"/>
        </w:rPr>
        <w:t xml:space="preserve"> well</w:t>
      </w:r>
      <w:r w:rsidRPr="007F7E94">
        <w:rPr>
          <w:rFonts w:asciiTheme="majorBidi" w:eastAsia="Arial" w:hAnsiTheme="majorBidi" w:cstheme="majorBidi"/>
          <w:sz w:val="24"/>
          <w:szCs w:val="24"/>
          <w:lang w:bidi="en-US"/>
        </w:rPr>
        <w:t>?</w:t>
      </w:r>
    </w:p>
    <w:p w14:paraId="5C5107EA"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2BA986A2"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When are commissions paid?</w:t>
      </w:r>
    </w:p>
    <w:p w14:paraId="219EBA89"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166F0C2"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When are overdue accounts collected?</w:t>
      </w:r>
    </w:p>
    <w:p w14:paraId="452F3E42"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0744683"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What deductions does the rep make for credit losses?</w:t>
      </w:r>
    </w:p>
    <w:p w14:paraId="47C1F5F1"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7704FD08"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What rights does the rep have as far as credit rejection is concerned?</w:t>
      </w:r>
    </w:p>
    <w:p w14:paraId="156C1DFC" w14:textId="77777777" w:rsidR="00100008"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14:paraId="6FC70C9C"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What</w:t>
      </w:r>
      <w:r w:rsidR="00BD0E46">
        <w:rPr>
          <w:rFonts w:asciiTheme="majorBidi" w:eastAsia="Arial" w:hAnsiTheme="majorBidi" w:cstheme="majorBidi"/>
          <w:sz w:val="24"/>
          <w:szCs w:val="24"/>
          <w:lang w:bidi="en-US"/>
        </w:rPr>
        <w:t xml:space="preserve"> catalogues </w:t>
      </w:r>
      <w:r w:rsidRPr="007F7E94">
        <w:rPr>
          <w:rFonts w:asciiTheme="majorBidi" w:eastAsia="Arial" w:hAnsiTheme="majorBidi" w:cstheme="majorBidi"/>
          <w:sz w:val="24"/>
          <w:szCs w:val="24"/>
          <w:lang w:bidi="en-US"/>
        </w:rPr>
        <w:t>or other materials are required?</w:t>
      </w:r>
    </w:p>
    <w:p w14:paraId="423BA220"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04C77D5F"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Can you appear at sales meetings, to see how things go?</w:t>
      </w:r>
    </w:p>
    <w:p w14:paraId="74214D85"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3CA7E75F"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Will reps buy samples at deep discounts?</w:t>
      </w:r>
    </w:p>
    <w:p w14:paraId="1063EB53" w14:textId="77777777" w:rsidR="00100008" w:rsidRPr="007F7E94"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4479163" w14:textId="77777777" w:rsidR="00100008" w:rsidRPr="007F7E94" w:rsidRDefault="00CC291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7F7E94">
        <w:rPr>
          <w:rFonts w:asciiTheme="majorBidi" w:eastAsia="Arial" w:hAnsiTheme="majorBidi" w:cstheme="majorBidi"/>
          <w:sz w:val="24"/>
          <w:szCs w:val="24"/>
          <w:lang w:bidi="en-US"/>
        </w:rPr>
        <w:t>Does the rep warehouse any inventory?</w:t>
      </w:r>
    </w:p>
    <w:p w14:paraId="28A172AF" w14:textId="77777777" w:rsidR="00100008" w:rsidRDefault="00100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sectPr w:rsidR="00100008" w:rsidSect="000D7B41">
      <w:headerReference w:type="default" r:id="rId7"/>
      <w:type w:val="continuous"/>
      <w:pgSz w:w="12240" w:h="15840"/>
      <w:pgMar w:top="1440"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DA578" w14:textId="77777777" w:rsidR="00BE3F6C" w:rsidRDefault="00BE3F6C">
      <w:r>
        <w:separator/>
      </w:r>
    </w:p>
  </w:endnote>
  <w:endnote w:type="continuationSeparator" w:id="0">
    <w:p w14:paraId="216AEED2" w14:textId="77777777" w:rsidR="00BE3F6C" w:rsidRDefault="00BE3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D48B0" w14:textId="77777777" w:rsidR="00BE3F6C" w:rsidRDefault="00BE3F6C">
      <w:r>
        <w:separator/>
      </w:r>
    </w:p>
  </w:footnote>
  <w:footnote w:type="continuationSeparator" w:id="0">
    <w:p w14:paraId="189D9CA1" w14:textId="77777777" w:rsidR="00BE3F6C" w:rsidRDefault="00BE3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D137E" w14:textId="77777777" w:rsidR="00100008" w:rsidRDefault="00100008">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122844"/>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AwMDc3NbcwNjVS0lEKTi0uzszPAykwrgUAkoL1WywAAAA="/>
    <w:docVar w:name="Description" w:val="Do you need to evaluate a sales representative's performance? Try this template.  You can find many  more useful template examples here   https://www.templateguru.co.za/templates"/>
    <w:docVar w:name="Excerpt" w:val="SALES REP EVALUATION CHECKLIST_x000a_To distribute a product, you first have to make sales. Many small companies are unable to field a_x000a_large sales force, so they enhance their efforts by using independent sales representatives who_x000a_will sell their products, along with those of other businesses, for a contracted commission."/>
    <w:docVar w:name="Tags" w:val="Sales and marketing, sale, tips, script, report, business document, entrepreneur, entrepreneurship, new sales rep, product line, introduction letter, meeting schedule, contract, commission, prospecting sheet, commission, checklist sales rep evaluation template,  checklist sales rep evaluation example"/>
  </w:docVars>
  <w:rsids>
    <w:rsidRoot w:val="00100008"/>
    <w:rsid w:val="000D7B41"/>
    <w:rsid w:val="00100008"/>
    <w:rsid w:val="00275041"/>
    <w:rsid w:val="005D465D"/>
    <w:rsid w:val="00602A35"/>
    <w:rsid w:val="007F1483"/>
    <w:rsid w:val="007F7E94"/>
    <w:rsid w:val="009C3427"/>
    <w:rsid w:val="00AC5152"/>
    <w:rsid w:val="00BD0E46"/>
    <w:rsid w:val="00BE3F6C"/>
    <w:rsid w:val="00C94EF8"/>
    <w:rsid w:val="00CC2914"/>
    <w:rsid w:val="00F37803"/>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AF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7B41"/>
    <w:pPr>
      <w:spacing w:after="0" w:line="240" w:lineRule="auto"/>
    </w:pPr>
    <w:rPr>
      <w:rFonts w:ascii="Times New Roman"/>
      <w:sz w:val="20"/>
    </w:rPr>
  </w:style>
  <w:style w:type="paragraph" w:styleId="Heading1">
    <w:name w:val="heading 1"/>
    <w:basedOn w:val="Normal"/>
    <w:next w:val="Normal"/>
    <w:qFormat/>
    <w:rsid w:val="000D7B41"/>
    <w:pPr>
      <w:keepNext/>
      <w:outlineLvl w:val="0"/>
    </w:pPr>
    <w:rPr>
      <w:rFonts w:ascii="Garamond" w:eastAsia="Garamond" w:hAnsi="Garamond" w:cs="Garamond"/>
      <w:b/>
      <w:bCs/>
    </w:rPr>
  </w:style>
  <w:style w:type="paragraph" w:styleId="Heading3">
    <w:name w:val="heading 3"/>
    <w:basedOn w:val="Normal"/>
    <w:next w:val="Normal"/>
    <w:qFormat/>
    <w:rsid w:val="000D7B41"/>
    <w:pPr>
      <w:keepNext/>
      <w:jc w:val="center"/>
      <w:outlineLvl w:val="2"/>
    </w:pPr>
    <w:rPr>
      <w:rFonts w:ascii="Arial" w:eastAsia="Arial" w:hAnsi="Arial" w:cs="Arial"/>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0D7B41"/>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0D7B41"/>
    <w:pPr>
      <w:tabs>
        <w:tab w:val="center" w:pos="4320"/>
        <w:tab w:val="right" w:pos="8640"/>
      </w:tabs>
    </w:pPr>
  </w:style>
  <w:style w:type="paragraph" w:styleId="BodyText2">
    <w:name w:val="Body Text 2"/>
    <w:basedOn w:val="Normal"/>
    <w:qFormat/>
    <w:rsid w:val="000D7B41"/>
    <w:pPr>
      <w:jc w:val="both"/>
    </w:pPr>
    <w:rPr>
      <w:i/>
      <w:iCs/>
      <w:sz w:val="24"/>
      <w:szCs w:val="24"/>
    </w:rPr>
  </w:style>
  <w:style w:type="paragraph" w:styleId="Footer">
    <w:name w:val="footer"/>
    <w:basedOn w:val="Normal"/>
    <w:qFormat/>
    <w:rsid w:val="000D7B41"/>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226</Words>
  <Characters>1171</Characters>
  <Application>Microsoft Office Word</Application>
  <DocSecurity>0</DocSecurity>
  <Lines>4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1T12:03:00Z</dcterms:created>
  <dcterms:modified xsi:type="dcterms:W3CDTF">2019-10-21T19:18:00Z</dcterms:modified>
  <cp:category/>
</cp:coreProperties>
</file>